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4" w:name="Xfb5a3d45a170192152e3e54a49ba11138e3b587"/>
    <w:p>
      <w:pPr>
        <w:pStyle w:val="Heading1"/>
      </w:pPr>
      <w:r>
        <w:t xml:space="preserve">Cover Letter for University Lecturer Position</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Admissions Committee</w:t>
      </w:r>
      <w:r>
        <w:br/>
      </w:r>
      <w:r>
        <w:rPr>
          <w:bCs/>
          <w:b/>
        </w:rPr>
        <w:t xml:space="preserve">University of Los Angeles</w:t>
      </w:r>
      <w:r>
        <w:br/>
      </w:r>
      <w:r>
        <w:rPr>
          <w:bCs/>
          <w:b/>
        </w:rPr>
        <w:t xml:space="preserve">1234 Academic Way</w:t>
      </w:r>
      <w:r>
        <w:br/>
      </w:r>
      <w:r>
        <w:rPr>
          <w:bCs/>
          <w:b/>
        </w:rPr>
        <w:t xml:space="preserve">Los Angeles, CA 90017</w:t>
      </w:r>
    </w:p>
    <w:p>
      <w:pPr>
        <w:pStyle w:val="BodyText"/>
      </w:pPr>
      <w:r>
        <w:t xml:space="preserve">Dear Members of the Admissions Committee,</w:t>
      </w:r>
    </w:p>
    <w:p>
      <w:pPr>
        <w:pStyle w:val="BodyText"/>
      </w:pPr>
      <w:r>
        <w:t xml:space="preserve">I am writing to express my enthusiastic interest in the University Lecturer position at the University of Los Angeles, located in the vibrant and culturally rich United States. As an experienced educator with a passion for fostering academic excellence and innovation, I am eager to contribute my expertise in [Your Field of Expertise] to advance the university’s mission of shaping future leaders through rigorous scholarship and inclusive education. The opportunity to join a dynamic institution like yours in Los Angeles, a city renowned for its diversity, creativity, and academic prestige, is both exciting and deeply aligned with my professional aspirations.</w:t>
      </w:r>
    </w:p>
    <w:bookmarkStart w:id="20" w:name="X906e5dea0e53ac3b1eccb4877b215a9d0e2d395"/>
    <w:p>
      <w:pPr>
        <w:pStyle w:val="Heading2"/>
      </w:pPr>
      <w:r>
        <w:t xml:space="preserve">Academic Background and Teaching Philosophy</w:t>
      </w:r>
    </w:p>
    <w:p>
      <w:pPr>
        <w:pStyle w:val="FirstParagraph"/>
      </w:pPr>
      <w:r>
        <w:t xml:space="preserve">With a [Your Degree] in [Your Field] from [Your University], I have dedicated over [X years] to teaching and mentoring students at the university level. My academic journey has been driven by a commitment to excellence in education, which I have cultivated through roles as a lecturer and adjunct professor at institutions such as [Previous University or Institutions]. In these capacities, I have designed and delivered courses on [Specific Subjects], emphasizing critical thinking, interdisciplinary collaboration, and real-world application of theoretical concepts. For instance, my course on [Course Title] has consistently received high student evaluations for its engaging pedagogy and emphasis on practical skills.</w:t>
      </w:r>
    </w:p>
    <w:p>
      <w:pPr>
        <w:pStyle w:val="BodyText"/>
      </w:pPr>
      <w:r>
        <w:t xml:space="preserve">As a University Lecturer in the United States Los Angeles, I believe in creating an inclusive classroom environment where students from diverse backgrounds feel empowered to explore complex ideas. My teaching philosophy is rooted in the belief that education should not only transmit knowledge but also inspire curiosity and foster intellectual independence. This approach aligns with the values of institutions like yours, which prioritize innovation and student-centered learning. In Los Angeles, where academic institutions often serve as hubs for cultural exchange and global perspectives, I am particularly motivated to contribute to a curriculum that reflects the city’s multicultural identity while preparing students for an interconnected world.</w:t>
      </w:r>
    </w:p>
    <w:bookmarkEnd w:id="20"/>
    <w:bookmarkStart w:id="21" w:name="research-and-professional-contributions"/>
    <w:p>
      <w:pPr>
        <w:pStyle w:val="Heading2"/>
      </w:pPr>
      <w:r>
        <w:t xml:space="preserve">Research and Professional Contributions</w:t>
      </w:r>
    </w:p>
    <w:p>
      <w:pPr>
        <w:pStyle w:val="FirstParagraph"/>
      </w:pPr>
      <w:r>
        <w:t xml:space="preserve">Beyond teaching, my research in [Your Research Area] has been published in peer-reviewed journals such as [Journal Names] and presented at national conferences like [Conference Names]. My work on [Specific Research Topic] has explored [Brief Description], addressing challenges that are increasingly relevant to the United States and its academic landscape. For example, my recent project on [Project Title] examined how technological advancements are reshaping education in urban settings—a topic of particular significance in Los Angeles, a city at the forefront of innovation.</w:t>
      </w:r>
    </w:p>
    <w:p>
      <w:pPr>
        <w:pStyle w:val="BodyText"/>
      </w:pPr>
      <w:r>
        <w:t xml:space="preserve">I am also actively involved in professional organizations such as [Relevant Organizations], where I collaborate with scholars and educators to advance pedagogical practices. This engagement has allowed me to stay current with evolving trends in higher education, particularly in the United States, where there is a growing emphasis on experiential learning and community partnerships. In Los Angeles, I am especially interested in leveraging these opportunities to bridge academic theory with local initiatives, such as sustainability programs or tech-driven education projects.</w:t>
      </w:r>
    </w:p>
    <w:bookmarkEnd w:id="21"/>
    <w:bookmarkStart w:id="22" w:name="Xd452363dae087df30951cc609cf1dccfde01424"/>
    <w:p>
      <w:pPr>
        <w:pStyle w:val="Heading2"/>
      </w:pPr>
      <w:r>
        <w:t xml:space="preserve">Alignment with University Mission and Values</w:t>
      </w:r>
    </w:p>
    <w:p>
      <w:pPr>
        <w:pStyle w:val="FirstParagraph"/>
      </w:pPr>
      <w:r>
        <w:t xml:space="preserve">The University of Los Angeles’ commitment to [Specific Mission Statement or Value, e.g., "research excellence," "student success," or "community engagement"] resonates deeply with my own professional goals. I am particularly inspired by the university’s efforts to [Mention a Specific Initiative or Program, e.g., "promote interdisciplinary studies" or "support underrepresented students"], which I believe align with the needs of today’s learners. As a University Lecturer in the United States Los Angeles, I aim to contribute to these initiatives by developing innovative curricula, mentoring students through hands-on research opportunities, and collaborating with faculty across disciplines.</w:t>
      </w:r>
    </w:p>
    <w:p>
      <w:pPr>
        <w:pStyle w:val="BodyText"/>
      </w:pPr>
      <w:r>
        <w:t xml:space="preserve">Los Angeles’ unique position as a global city offers unparalleled opportunities for academic growth. The region’s diversity, combined with its status as a center for arts, technology, and environmental innovation, provides a rich context for teaching and research. I am eager to engage with local communities and organizations to create partnerships that enhance both student learning and the university’s impact on society. For example, I have previously collaborated with [Local Organization or Institution] on [Project or Initiative], which demonstrated the value of integrating academic rigor with real-world challenges.</w:t>
      </w:r>
    </w:p>
    <w:bookmarkEnd w:id="22"/>
    <w:bookmarkStart w:id="23" w:name="conclusion"/>
    <w:p>
      <w:pPr>
        <w:pStyle w:val="Heading2"/>
      </w:pPr>
      <w:r>
        <w:t xml:space="preserve">Conclusion</w:t>
      </w:r>
    </w:p>
    <w:p>
      <w:pPr>
        <w:pStyle w:val="FirstParagraph"/>
      </w:pPr>
      <w:r>
        <w:t xml:space="preserve">In summary, I am confident that my qualifications, including my teaching experience, research contributions, and dedication to educational equity, make me a strong candidate for the University Lecturer position at the University of Los Angeles. I am particularly drawn to this opportunity because of the university’s reputation for excellence in [Specific Area] and its vibrant location in the United States. I would be honored to contribute my expertise to your institution and help shape the next generation of scholars, professionals, and leaders.</w:t>
      </w:r>
    </w:p>
    <w:p>
      <w:pPr>
        <w:pStyle w:val="BodyText"/>
      </w:pPr>
      <w:r>
        <w:t xml:space="preserve">Thank you for considering my application. I look forward to the possibility of discussing how my background and vision align with the goals of your department. Please feel free to contact me at [Your Phone Number] or [Your Email Address] for any additional information or to schedule an interview.</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dc:title>
  <dc:creator/>
  <dc:language>en</dc:language>
  <cp:keywords/>
  <dcterms:created xsi:type="dcterms:W3CDTF">2026-07-25T03:11:48Z</dcterms:created>
  <dcterms:modified xsi:type="dcterms:W3CDTF">2026-07-25T03:11:48Z</dcterms:modified>
</cp:coreProperties>
</file>

<file path=docProps/custom.xml><?xml version="1.0" encoding="utf-8"?>
<Properties xmlns="http://schemas.openxmlformats.org/officeDocument/2006/custom-properties" xmlns:vt="http://schemas.openxmlformats.org/officeDocument/2006/docPropsVTypes"/>
</file>